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cover-letter"/>
    <w:p>
      <w:pPr>
        <w:pStyle w:val="Heading1"/>
      </w:pPr>
      <w:r>
        <w:t xml:space="preserve">Cover Letter</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Address:</w:t>
      </w:r>
      <w:r>
        <w:t xml:space="preserve"> </w:t>
      </w:r>
      <w:r>
        <w:t xml:space="preserve">Kuala Lumpur, Malaysia</w:t>
      </w:r>
    </w:p>
    <w:bookmarkEnd w:id="20"/>
    <w:p>
      <w:pPr>
        <w:pStyle w:val="BodyText"/>
      </w:pPr>
      <w:r>
        <w:t xml:space="preserve">[Hiring Manager's Name]</w:t>
      </w:r>
    </w:p>
    <w:p>
      <w:pPr>
        <w:pStyle w:val="BodyText"/>
      </w:pPr>
      <w:r>
        <w:t xml:space="preserve">[Company Name]</w:t>
      </w:r>
    </w:p>
    <w:p>
      <w:pPr>
        <w:pStyle w:val="BodyText"/>
      </w:pPr>
      <w:r>
        <w:t xml:space="preserve">[Company Address]</w:t>
      </w:r>
    </w:p>
    <w:p>
      <w:pPr>
        <w:pStyle w:val="BodyText"/>
      </w:pPr>
      <w:r>
        <w:t xml:space="preserve">Kuala Lumpur, Malaysia</w:t>
      </w:r>
    </w:p>
    <w:bookmarkStart w:id="21" w:name="X41b75d6246a3051d37ee3cbf40ef1c48a0b64aa"/>
    <w:p>
      <w:pPr>
        <w:pStyle w:val="Heading2"/>
      </w:pPr>
      <w:r>
        <w:t xml:space="preserve">Subject: Application for Mechatronics Engineer Position in Malaysia Kuala Lumpur</w:t>
      </w:r>
    </w:p>
    <w:bookmarkEnd w:id="21"/>
    <w:p>
      <w:pPr>
        <w:pStyle w:val="FirstParagraph"/>
      </w:pPr>
      <w:r>
        <w:t xml:space="preserve">Dear [Hiring Manager's Name],</w:t>
      </w:r>
    </w:p>
    <w:p>
      <w:pPr>
        <w:pStyle w:val="BodyText"/>
      </w:pPr>
      <w:r>
        <w:t xml:space="preserve">I am writing to express my interest in the Mechatronics Engineer position at your esteemed organization in Kuala Lumpur, Malaysia. As a dedicated and innovative professional with a strong background in integrating mechanical, electrical, and software systems, I am eager to contribute my expertise to support your company’s mission of advancing automation and intelligent solutions in this dynamic region. Having worked on cutting-edge projects that align with the evolving industrial landscape of Malaysia Kuala Lumpur, I am confident in my ability to deliver value while embracing the opportunities this vibrant city offers.</w:t>
      </w:r>
    </w:p>
    <w:p>
      <w:pPr>
        <w:pStyle w:val="BodyText"/>
      </w:pPr>
      <w:r>
        <w:t xml:space="preserve">My journey as a Mechatronics Engineer has been driven by a passion for solving complex challenges through interdisciplinary approaches. Over the past [X years], I have honed my skills in system design, robotics, automation, and control systems, which are critical to the success of modern engineering projects. For instance, during my tenure at [Previous Company Name] in [Location], I led the development of a smart manufacturing solution that reduced production downtime by 30% through real-time data analytics and predictive maintenance algorithms. This experience not only deepened my technical acumen but also reinforced my commitment to innovation and efficiency—values that resonate strongly with the goals of organizations in Malaysia Kuala Lumpur.</w:t>
      </w:r>
    </w:p>
    <w:p>
      <w:pPr>
        <w:pStyle w:val="BodyText"/>
      </w:pPr>
      <w:r>
        <w:t xml:space="preserve">Kuala Lumpur has always been a hub of technological advancement, with its thriving industries in automotive, electronics, and renewable energy. As a Mechatronics Engineer, I recognize the importance of adapting to local market demands while leveraging global best practices. In Malaysia Kuala Lumpur, the integration of mechatronics solutions is pivotal for driving sustainable growth in sectors such as smart cities and industrial automation. My ability to design systems that are both cost-effective and environmentally conscious aligns perfectly with this vision. For example, I recently collaborated on a project to optimize energy consumption in a local manufacturing facility by implementing sensor-based control systems, resulting in a 25% reduction in energy costs. This achievement underscores my dedication to creating solutions that are as practical as they are innovative.</w:t>
      </w:r>
    </w:p>
    <w:p>
      <w:pPr>
        <w:pStyle w:val="BodyText"/>
      </w:pPr>
      <w:r>
        <w:t xml:space="preserve">What sets me apart is my proactive approach to problem-solving and my ability to work across disciplines. In Malaysia Kuala Lumpur, where collaboration between engineers, technicians, and stakeholders is essential, I thrive in environments that encourage creativity and teamwork. During a recent project involving the development of an autonomous drone for agricultural monitoring, I worked closely with software developers and data scientists to ensure seamless integration of hardware and algorithms. This experience highlighted my strength in bridging gaps between technical domains—a skill that will undoubtedly benefit your team as you tackle complex engineering challenges in this region.</w:t>
      </w:r>
    </w:p>
    <w:p>
      <w:pPr>
        <w:pStyle w:val="BodyText"/>
      </w:pPr>
      <w:r>
        <w:t xml:space="preserve">I am particularly drawn to the opportunities available in Malaysia Kuala Lumpur, where the government’s focus on Industry 4.0 and digital transformation has created a fertile ground for mechatronics professionals. The city’s strategic location and robust infrastructure make it an ideal base for companies aiming to expand their footprint in Southeast Asia. As a Mechatronics Engineer, I am eager to contribute to projects that not only meet technical specifications but also address the unique needs of Malaysian industries. Whether it’s developing automated systems for local manufacturers or designing sustainable solutions for smart city initiatives, I am committed to delivering results that drive long-term success.</w:t>
      </w:r>
    </w:p>
    <w:p>
      <w:pPr>
        <w:pStyle w:val="BodyText"/>
      </w:pPr>
      <w:r>
        <w:t xml:space="preserve">My academic foundation in Mechatronics Engineering from [University Name] provided me with a solid understanding of core principles, while my professional experiences have allowed me to apply this knowledge in real-world scenarios. I hold certifications in [relevant certifications, e.g., PLC programming, CAD software], which further enhance my ability to tackle diverse engineering tasks. Additionally, I stay updated on industry trends through continuous learning and participation in technical workshops, ensuring that I remain at the forefront of technological advancements.</w:t>
      </w:r>
    </w:p>
    <w:p>
      <w:pPr>
        <w:pStyle w:val="BodyText"/>
      </w:pPr>
      <w:r>
        <w:t xml:space="preserve">What excites me most about this opportunity is the chance to contribute to a forward-thinking organization in Malaysia Kuala Lumpur. I am confident that my technical expertise, combined with my adaptability and enthusiasm for innovation, will make me a valuable asset to your team. I would welcome the opportunity to discuss how my skills and experiences align with your company’s objectives. Thank you for considering my application.</w:t>
      </w:r>
    </w:p>
    <w:p>
      <w:pPr>
        <w:pStyle w:val="BodyText"/>
      </w:pPr>
      <w:r>
        <w:t xml:space="preserve">Warm regards,</w:t>
      </w:r>
    </w:p>
    <w:p>
      <w:pPr>
        <w:pStyle w:val="BodyText"/>
      </w:pPr>
      <w:r>
        <w:t xml:space="preserve">[Your Full Name]</w:t>
      </w:r>
    </w:p>
    <w:p>
      <w:pPr>
        <w:pStyle w:val="BodyText"/>
      </w:pPr>
      <w:r>
        <w:t xml:space="preserve">[Your Signature (if submitting a physical copy)]</w:t>
      </w:r>
    </w:p>
    <w:p>
      <w:pPr>
        <w:pStyle w:val="BodyText"/>
      </w:pPr>
      <w:r>
        <w:rPr>
          <w:bCs/>
          <w:b/>
        </w:rPr>
        <w:t xml:space="preserve">Word Count:</w:t>
      </w:r>
      <w:r>
        <w:t xml:space="preserve"> </w:t>
      </w:r>
      <w:r>
        <w:t xml:space="preserve">[Approximate word count will be calculated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in Malaysia Kuala Lumpur</dc:title>
  <dc:creator/>
  <dc:language>en</dc:language>
  <cp:keywords/>
  <dcterms:created xsi:type="dcterms:W3CDTF">2026-07-21T13:13:34Z</dcterms:created>
  <dcterms:modified xsi:type="dcterms:W3CDTF">2026-07-21T13:13:34Z</dcterms:modified>
</cp:coreProperties>
</file>

<file path=docProps/custom.xml><?xml version="1.0" encoding="utf-8"?>
<Properties xmlns="http://schemas.openxmlformats.org/officeDocument/2006/custom-properties" xmlns:vt="http://schemas.openxmlformats.org/officeDocument/2006/docPropsVTypes"/>
</file>